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pecific Position Title] role at [Company/Institution Name] as a Mathematician in the United States San Francisco. As a dedicated and accomplished mathematician with a passion for advancing mathematical theory and its real-world applications, I am eager to contribute my expertise to an organization that values innovation, collaboration, and excellence. San Francisco, known for its vibrant academic community and cutting-edge technological advancements, represents an ideal environment for me to grow professionally while making meaningful contributions to the field of mathematics.</w:t>
      </w:r>
    </w:p>
    <w:p>
      <w:pPr>
        <w:pStyle w:val="BodyText"/>
      </w:pPr>
      <w:r>
        <w:t xml:space="preserve">With a [Ph.D./M.S.] in Mathematics from [University Name] and over [X years] of experience in both academia and industry, I have developed a robust foundation in analytical problem-solving, mathematical modeling, and data-driven decision-making. My research has focused on [specific areas such as applied mathematics, theoretical mathematics, or computational methods], which aligns with the innovative spirit of San Francisco's tech-driven ecosystem. For instance, my work on [mention a specific project or publication] has allowed me to explore complex systems and develop solutions that bridge abstract mathematical concepts with practical challenges—skills I believe are critical for success in the United States San Francisco’s dynamic landscape.</w:t>
      </w:r>
    </w:p>
    <w:p>
      <w:pPr>
        <w:pStyle w:val="BodyText"/>
      </w:pPr>
      <w:r>
        <w:t xml:space="preserve">As a mathematician, I thrive in environments that encourage intellectual curiosity and interdisciplinary collaboration. In my previous role at [Previous Company/Institution], I led a team to design algorithms for optimizing [specific application, e.g., financial models, machine learning systems, or engineering processes]. This experience not only sharpened my technical abilities but also reinforced the importance of clear communication and teamwork in translating mathematical insights into actionable outcomes. I am particularly drawn to [Company/Institution Name] because of its reputation for fostering innovation and its commitment to addressing global challenges through mathematical research. San Francisco, with its concentration of tech startups, academic institutions, and industry leaders, provides a unique platform for mathematicians to engage with diverse projects that push the boundaries of what is possible.</w:t>
      </w:r>
    </w:p>
    <w:p>
      <w:pPr>
        <w:pStyle w:val="BodyText"/>
      </w:pPr>
      <w:r>
        <w:t xml:space="preserve">The United States San Francisco has long been a hub for groundbreaking work in mathematics and technology. From its proximity to Silicon Valley to its thriving academic networks like those at Stanford University and the University of California, Berkeley, the region offers unparalleled opportunities for mathematicians to collaborate with experts across disciplines. I am especially inspired by [Company/Institution Name]’s focus on [specific initiative or project], which resonates deeply with my own research goals. My ability to combine theoretical rigor with practical application would allow me to contribute effectively to your team, whether through developing new mathematical frameworks, analyzing complex datasets, or mentoring future generations of mathematicians.</w:t>
      </w:r>
    </w:p>
    <w:p>
      <w:pPr>
        <w:pStyle w:val="BodyText"/>
      </w:pPr>
      <w:r>
        <w:t xml:space="preserve">What sets me apart as a mathematician is my ability to approach problems from multiple perspectives. I have published peer-reviewed articles in journals such as [Journal Name], where I explored [specific topic], and presented my findings at conferences like [Conference Name] in San Francisco. These experiences have honed my capacity to articulate complex ideas clearly and work effectively in diverse teams. Furthermore, my proficiency in programming languages like Python, R, and MATLAB enables me to implement mathematical models that drive innovation in fields ranging from artificial intelligence to environmental science. I am confident that these skills, combined with my passion for mathematics, will allow me to make a meaningful impact at [Company/Institution Name].</w:t>
      </w:r>
    </w:p>
    <w:p>
      <w:pPr>
        <w:pStyle w:val="BodyText"/>
      </w:pPr>
      <w:r>
        <w:t xml:space="preserve">Living and working in San Francisco has always been a personal and professional aspiration. The city’s culture of innovation, diversity, and forward-thinking initiatives aligns perfectly with my values as a mathematician. I am particularly excited about the opportunity to contribute to [Company/Institution Name]’s mission while engaging with the broader mathematical community in the United States San Francisco. Whether through collaborative research projects or public outreach efforts, I am committed to using my expertise to address real-world challenges and inspire others in the field.</w:t>
      </w:r>
    </w:p>
    <w:p>
      <w:pPr>
        <w:pStyle w:val="BodyText"/>
      </w:pPr>
      <w:r>
        <w:t xml:space="preserve">I would be delighted to discuss how my background, skills, and vision align with the needs of your team. Thank you for considering my application. I look forward to the opportunity to further explore how I can contribute to [Company/Institution Name]’s success as a mathematician in the United States San Francisco.</w:t>
      </w:r>
    </w:p>
    <w:p>
      <w:pPr>
        <w:pStyle w:val="BodyText"/>
      </w:pPr>
      <w:r>
        <w:t xml:space="preserve">Sincerely,</w:t>
      </w:r>
      <w:r>
        <w:br/>
      </w:r>
      <w:r>
        <w:br/>
      </w:r>
      <w:r>
        <w:t xml:space="preserve">[Your Full Name]</w:t>
      </w:r>
      <w:r>
        <w:br/>
      </w:r>
      <w:r>
        <w:t xml:space="preserve">[Your Phone Number]</w:t>
      </w:r>
      <w:r>
        <w:br/>
      </w:r>
      <w:r>
        <w:t xml:space="preserve">[Your Email Address]</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cp:keywords/>
  <dcterms:created xsi:type="dcterms:W3CDTF">2026-07-23T16:50:19Z</dcterms:created>
  <dcterms:modified xsi:type="dcterms:W3CDTF">2026-07-23T16:50:19Z</dcterms:modified>
</cp:coreProperties>
</file>

<file path=docProps/custom.xml><?xml version="1.0" encoding="utf-8"?>
<Properties xmlns="http://schemas.openxmlformats.org/officeDocument/2006/custom-properties" xmlns:vt="http://schemas.openxmlformats.org/officeDocument/2006/docPropsVTypes"/>
</file>